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verina Georgi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ver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orgi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7 North Sauk Lane, Mount Prospect, IL, USA Mou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georgieva8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8801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 Landzhev</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